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Pisone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7466B994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endar</w:t>
      </w:r>
      <w:r w:rsidR="001C0201">
        <w:rPr>
          <w:color w:val="000000"/>
          <w:sz w:val="28"/>
          <w:szCs w:val="28"/>
        </w:rPr>
        <w:t>*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F0410EB" w:rsidR="00E80675" w:rsidRDefault="0011309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A0A0C5E" wp14:editId="0037B1D8">
            <wp:extent cx="5435600" cy="523240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10" r="10427" b="8975"/>
                    <a:stretch/>
                  </pic:blipFill>
                  <pic:spPr bwMode="auto">
                    <a:xfrm>
                      <a:off x="0" y="0"/>
                      <a:ext cx="5438089" cy="5234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4144EF8B">
            <wp:extent cx="5424775" cy="5785793"/>
            <wp:effectExtent l="0" t="0" r="0" b="5715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435212" cy="5796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0ECA626C">
            <wp:extent cx="5244300" cy="5191760"/>
            <wp:effectExtent l="0" t="0" r="1270" b="254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5274539" cy="5221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0CA67C3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15544AD2" w:rsidR="00E80675" w:rsidRDefault="0011309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DC7140F" wp14:editId="29E22CF2">
            <wp:extent cx="5699760" cy="4921751"/>
            <wp:effectExtent l="0" t="0" r="2540" b="6350"/>
            <wp:docPr id="21" name="Picture 2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5" t="1105" r="27009" b="34604"/>
                    <a:stretch/>
                  </pic:blipFill>
                  <pic:spPr bwMode="auto">
                    <a:xfrm>
                      <a:off x="0" y="0"/>
                      <a:ext cx="5706121" cy="4927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12AC99CB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0294C190" wp14:editId="5555BB8E">
            <wp:extent cx="5943600" cy="5318760"/>
            <wp:effectExtent l="0" t="0" r="0" b="254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AB4F91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77C90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9DF22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85D788" w14:textId="77777777" w:rsidR="00750078" w:rsidRDefault="007500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3F81EDA0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C78C403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4CBD909A" wp14:editId="2299AC6E">
            <wp:extent cx="5943600" cy="3804285"/>
            <wp:effectExtent l="0" t="0" r="0" b="571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8EF1" w14:textId="124A786B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6FEEA795" wp14:editId="3A6A123D">
            <wp:extent cx="5943600" cy="3804285"/>
            <wp:effectExtent l="0" t="0" r="0" b="5715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5492" w14:textId="25258078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2ABE301F" w14:textId="77777777" w:rsidR="00750078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666D3BD4" w14:textId="15E5426D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6CC0921" w:rsidR="00E80675" w:rsidRDefault="00750078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C872B21" wp14:editId="3C51A42B">
            <wp:extent cx="5943600" cy="4420870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27C93A" w:rsidR="00E80675" w:rsidRDefault="00750078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4C5F9EBF" wp14:editId="0C2C2DC9">
            <wp:extent cx="6538452" cy="5869305"/>
            <wp:effectExtent l="0" t="0" r="254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5084" cy="58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23EA5BDA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2999E21" w:rsidR="00E80675" w:rsidRDefault="00414FB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A544E14" wp14:editId="12964E00">
            <wp:extent cx="5943600" cy="640016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0EF91AE8" w:rsidR="00E80675" w:rsidRDefault="0068151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589F2C1" wp14:editId="597F3274">
            <wp:extent cx="5943600" cy="6400165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lastRenderedPageBreak/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F54BC" w14:textId="77777777" w:rsidR="00F559ED" w:rsidRDefault="00F559ED">
      <w:r>
        <w:separator/>
      </w:r>
    </w:p>
  </w:endnote>
  <w:endnote w:type="continuationSeparator" w:id="0">
    <w:p w14:paraId="6A0F0E2C" w14:textId="77777777" w:rsidR="00F559ED" w:rsidRDefault="00F55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3B83F6" w14:textId="77777777" w:rsidR="00F559ED" w:rsidRDefault="00F559ED">
      <w:r>
        <w:separator/>
      </w:r>
    </w:p>
  </w:footnote>
  <w:footnote w:type="continuationSeparator" w:id="0">
    <w:p w14:paraId="5588A6E4" w14:textId="77777777" w:rsidR="00F559ED" w:rsidRDefault="00F559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jGsB+Ye8HSwAAAA="/>
  </w:docVars>
  <w:rsids>
    <w:rsidRoot w:val="00E80675"/>
    <w:rsid w:val="00007E96"/>
    <w:rsid w:val="000E30BD"/>
    <w:rsid w:val="0011309C"/>
    <w:rsid w:val="001C0201"/>
    <w:rsid w:val="002556B2"/>
    <w:rsid w:val="002C7453"/>
    <w:rsid w:val="003002DD"/>
    <w:rsid w:val="00414FBB"/>
    <w:rsid w:val="00480644"/>
    <w:rsid w:val="0048455C"/>
    <w:rsid w:val="00540678"/>
    <w:rsid w:val="00541A9A"/>
    <w:rsid w:val="00681515"/>
    <w:rsid w:val="00723004"/>
    <w:rsid w:val="00750078"/>
    <w:rsid w:val="00946A68"/>
    <w:rsid w:val="00A25601"/>
    <w:rsid w:val="00AD2F0F"/>
    <w:rsid w:val="00B11B3A"/>
    <w:rsid w:val="00BF0669"/>
    <w:rsid w:val="00E63794"/>
    <w:rsid w:val="00E80675"/>
    <w:rsid w:val="00F55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078"/>
  </w:style>
  <w:style w:type="paragraph" w:styleId="Footer">
    <w:name w:val="footer"/>
    <w:basedOn w:val="Normal"/>
    <w:link w:val="FooterChar"/>
    <w:uiPriority w:val="99"/>
    <w:unhideWhenUsed/>
    <w:rsid w:val="007500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6</Pages>
  <Words>1006</Words>
  <Characters>5736</Characters>
  <Application>Microsoft Office Word</Application>
  <DocSecurity>0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15</cp:revision>
  <dcterms:created xsi:type="dcterms:W3CDTF">2021-03-27T17:59:00Z</dcterms:created>
  <dcterms:modified xsi:type="dcterms:W3CDTF">2021-04-11T22:22:00Z</dcterms:modified>
</cp:coreProperties>
</file>